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c-5-denial-of-service-protection"/>
      <w:r>
        <w:t xml:space="preserve">SC-5: Denial Of Service Protection</w:t>
      </w:r>
      <w:bookmarkEnd w:id="27"/>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29" w:name="drupal"/>
      <w:r>
        <w:t xml:space="preserve">Drupal</w:t>
      </w:r>
      <w:bookmarkEnd w:id="29"/>
    </w:p>
    <w:p>
      <w:pPr>
        <w:pStyle w:val="FirstParagraph"/>
      </w:pPr>
      <w:r>
        <w:t xml:space="preserve">Drupal has a manual ability to block IP addresses in cases where attacks bypass cloud protection. This is managed by CivicActions Operations.</w:t>
      </w:r>
    </w:p>
    <w:p>
      <w:pPr>
        <w:pStyle w:val="Heading3"/>
      </w:pPr>
      <w:bookmarkStart w:id="30" w:name="sc-7-boundary-protection"/>
      <w:r>
        <w:t xml:space="preserve">SC-7: Boundary Protection</w:t>
      </w:r>
      <w:bookmarkEnd w:id="30"/>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1" w:name="drupal-1"/>
      <w:r>
        <w:t xml:space="preserve">Drupal</w:t>
      </w:r>
      <w:bookmarkEnd w:id="31"/>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2" w:name="a"/>
      <w:r>
        <w:t xml:space="preserve">a</w:t>
      </w:r>
      <w:bookmarkEnd w:id="32"/>
    </w:p>
    <w:p>
      <w:pPr>
        <w:pStyle w:val="Heading5"/>
      </w:pPr>
      <w:bookmarkStart w:id="33" w:name="aws-2"/>
      <w:r>
        <w:t xml:space="preserve">AWS</w:t>
      </w:r>
      <w:bookmarkEnd w:id="33"/>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4" w:name="b"/>
      <w:r>
        <w:t xml:space="preserve">b</w:t>
      </w:r>
      <w:bookmarkEnd w:id="34"/>
    </w:p>
    <w:p>
      <w:pPr>
        <w:pStyle w:val="Heading5"/>
      </w:pPr>
      <w:bookmarkStart w:id="35" w:name="aws-3"/>
      <w:r>
        <w:t xml:space="preserve">AWS</w:t>
      </w:r>
      <w:bookmarkEnd w:id="35"/>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6" w:name="c"/>
      <w:r>
        <w:t xml:space="preserve">c</w:t>
      </w:r>
      <w:bookmarkEnd w:id="36"/>
    </w:p>
    <w:p>
      <w:pPr>
        <w:pStyle w:val="Heading5"/>
      </w:pPr>
      <w:bookmarkStart w:id="37" w:name="aws-4"/>
      <w:r>
        <w:t xml:space="preserve">AWS</w:t>
      </w:r>
      <w:bookmarkEnd w:id="37"/>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38" w:name="sc-13-cryptographic-protection"/>
      <w:r>
        <w:t xml:space="preserve">SC-13: Cryptographic Protection</w:t>
      </w:r>
      <w:bookmarkEnd w:id="38"/>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39" w:name="aws-5"/>
      <w:r>
        <w:t xml:space="preserve">AWS</w:t>
      </w:r>
      <w:bookmarkEnd w:id="39"/>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0" w:name="civicactions-1"/>
      <w:r>
        <w:t xml:space="preserve">CivicActions</w:t>
      </w:r>
      <w:bookmarkEnd w:id="40"/>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es)</w:t>
      </w:r>
    </w:p>
    <w:p>
      <w:pPr>
        <w:pStyle w:val="Heading3"/>
      </w:pPr>
      <w:bookmarkStart w:id="41" w:name="Xf823e67d9c8bb0305ef9f9ae38ddbece62e2c44"/>
      <w:r>
        <w:t xml:space="preserve">SC-20: Secure Name / Address Resolution Service (Authoritative Source)</w:t>
      </w:r>
      <w:bookmarkEnd w:id="41"/>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2" w:name="aws-6"/>
      <w:r>
        <w:t xml:space="preserve">AWS</w:t>
      </w:r>
      <w:bookmarkEnd w:id="42"/>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3" w:name="X3dd238040b2f0519ba63ddd322789e35e17be9a"/>
      <w:r>
        <w:t xml:space="preserve">SC-21: Secure Name / Address Resolution Service (Recursive Or Caching Resolver)</w:t>
      </w:r>
      <w:bookmarkEnd w:id="43"/>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44" w:name="aws-7"/>
      <w:r>
        <w:t xml:space="preserve">AWS</w:t>
      </w:r>
      <w:bookmarkEnd w:id="44"/>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5" w:name="Xc27b3101356d1110cc9de1cab270e3fb724f677"/>
      <w:r>
        <w:t xml:space="preserve">SC-22: Architecture And Provisioning For Name / Address Resolution Service</w:t>
      </w:r>
      <w:bookmarkEnd w:id="45"/>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46" w:name="aws-8"/>
      <w:r>
        <w:t xml:space="preserve">AWS</w:t>
      </w:r>
      <w:bookmarkEnd w:id="46"/>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47" w:name="sc-39-process-isolation"/>
      <w:r>
        <w:t xml:space="preserve">SC-39: Process Isolation</w:t>
      </w:r>
      <w:bookmarkEnd w:id="47"/>
    </w:p>
    <w:p>
      <w:pPr>
        <w:pStyle w:val="BlockText"/>
      </w:pPr>
      <w:r>
        <w:t xml:space="preserve">The information system maintains a separate execution domain for each executing process.</w:t>
      </w:r>
    </w:p>
    <w:p>
      <w:pPr>
        <w:pStyle w:val="Heading5"/>
      </w:pPr>
      <w:bookmarkStart w:id="48" w:name="civicactions-2"/>
      <w:r>
        <w:t xml:space="preserve">CivicActions</w:t>
      </w:r>
      <w:bookmarkEnd w:id="48"/>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1Z</dcterms:created>
  <dcterms:modified xsi:type="dcterms:W3CDTF">2019-11-21T01:31:21Z</dcterms:modified>
</cp:coreProperties>
</file>

<file path=docProps/custom.xml><?xml version="1.0" encoding="utf-8"?>
<Properties xmlns="http://schemas.openxmlformats.org/officeDocument/2006/custom-properties" xmlns:vt="http://schemas.openxmlformats.org/officeDocument/2006/docPropsVTypes"/>
</file>